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0A9F2C" w14:textId="50936265" w:rsidR="002D7DBA" w:rsidRDefault="002D7DBA" w:rsidP="002D7DBA">
      <w:pPr>
        <w:autoSpaceDE w:val="0"/>
        <w:autoSpaceDN w:val="0"/>
        <w:adjustRightInd w:val="0"/>
        <w:spacing w:after="0" w:line="276" w:lineRule="auto"/>
        <w:rPr>
          <w:rFonts w:ascii="Times New Roman" w:hAnsi="Times New Roman" w:cs="Times New Roman"/>
          <w:b/>
          <w:bCs/>
          <w:color w:val="1B1C20"/>
          <w:sz w:val="24"/>
          <w:szCs w:val="24"/>
        </w:rPr>
      </w:pPr>
      <w:r w:rsidRPr="002D7DBA">
        <w:rPr>
          <w:rFonts w:ascii="Times New Roman" w:hAnsi="Times New Roman" w:cs="Times New Roman"/>
          <w:b/>
          <w:bCs/>
          <w:color w:val="1B1C20"/>
          <w:sz w:val="24"/>
          <w:szCs w:val="24"/>
        </w:rPr>
        <w:t>Residency, demographics, and movement patterns of North Atlantic right whales (</w:t>
      </w:r>
      <w:proofErr w:type="spellStart"/>
      <w:r w:rsidRPr="002D7DBA">
        <w:rPr>
          <w:rFonts w:ascii="Times New Roman" w:hAnsi="Times New Roman" w:cs="Times New Roman"/>
          <w:b/>
          <w:bCs/>
          <w:i/>
          <w:iCs/>
          <w:color w:val="1B1C20"/>
          <w:sz w:val="24"/>
          <w:szCs w:val="24"/>
        </w:rPr>
        <w:t>Eubalaena</w:t>
      </w:r>
      <w:proofErr w:type="spellEnd"/>
      <w:r w:rsidRPr="002D7DBA">
        <w:rPr>
          <w:rFonts w:ascii="Times New Roman" w:hAnsi="Times New Roman" w:cs="Times New Roman"/>
          <w:b/>
          <w:bCs/>
          <w:i/>
          <w:iCs/>
          <w:color w:val="1B1C20"/>
          <w:sz w:val="24"/>
          <w:szCs w:val="24"/>
        </w:rPr>
        <w:t xml:space="preserve"> glacialis</w:t>
      </w:r>
      <w:r w:rsidRPr="002D7DBA">
        <w:rPr>
          <w:rFonts w:ascii="Times New Roman" w:hAnsi="Times New Roman" w:cs="Times New Roman"/>
          <w:b/>
          <w:bCs/>
          <w:color w:val="1B1C20"/>
          <w:sz w:val="24"/>
          <w:szCs w:val="24"/>
        </w:rPr>
        <w:t>) in an offshore wind energy development</w:t>
      </w:r>
      <w:r w:rsidR="00B863AF">
        <w:rPr>
          <w:rFonts w:ascii="Times New Roman" w:hAnsi="Times New Roman" w:cs="Times New Roman"/>
          <w:b/>
          <w:bCs/>
          <w:color w:val="1B1C20"/>
          <w:sz w:val="24"/>
          <w:szCs w:val="24"/>
        </w:rPr>
        <w:t xml:space="preserve"> area</w:t>
      </w:r>
      <w:r w:rsidRPr="002D7DBA">
        <w:rPr>
          <w:rFonts w:ascii="Times New Roman" w:hAnsi="Times New Roman" w:cs="Times New Roman"/>
          <w:b/>
          <w:bCs/>
          <w:color w:val="1B1C20"/>
          <w:sz w:val="24"/>
          <w:szCs w:val="24"/>
        </w:rPr>
        <w:t xml:space="preserve"> in southern New England, USA</w:t>
      </w:r>
    </w:p>
    <w:p w14:paraId="15983A08" w14:textId="77777777" w:rsidR="002D7DBA" w:rsidRPr="002D7DBA" w:rsidRDefault="002D7DBA" w:rsidP="002D7DBA">
      <w:pPr>
        <w:autoSpaceDE w:val="0"/>
        <w:autoSpaceDN w:val="0"/>
        <w:adjustRightInd w:val="0"/>
        <w:spacing w:after="0" w:line="276" w:lineRule="auto"/>
        <w:rPr>
          <w:rFonts w:ascii="Times New Roman" w:hAnsi="Times New Roman" w:cs="Times New Roman"/>
          <w:b/>
          <w:bCs/>
          <w:color w:val="1B1C20"/>
          <w:sz w:val="24"/>
          <w:szCs w:val="24"/>
        </w:rPr>
      </w:pPr>
    </w:p>
    <w:p w14:paraId="7C7D70D2" w14:textId="7E879FFA" w:rsidR="002D7DBA" w:rsidRPr="00A46186" w:rsidRDefault="00C76B07" w:rsidP="00A46186">
      <w:pPr>
        <w:autoSpaceDE w:val="0"/>
        <w:autoSpaceDN w:val="0"/>
        <w:adjustRightInd w:val="0"/>
        <w:spacing w:after="0" w:line="240" w:lineRule="auto"/>
        <w:rPr>
          <w:rFonts w:ascii="Times New Roman" w:hAnsi="Times New Roman" w:cs="Times New Roman"/>
          <w:sz w:val="24"/>
          <w:szCs w:val="24"/>
        </w:rPr>
      </w:pPr>
      <w:bookmarkStart w:id="0" w:name="_GoBack"/>
      <w:bookmarkEnd w:id="0"/>
      <w:r w:rsidRPr="00A46186">
        <w:rPr>
          <w:rFonts w:ascii="Times New Roman" w:eastAsia="CandidaPro-Roman" w:hAnsi="Times New Roman" w:cs="Times New Roman"/>
          <w:color w:val="1B1C20"/>
          <w:sz w:val="24"/>
          <w:szCs w:val="24"/>
        </w:rPr>
        <w:t>O</w:t>
      </w:r>
      <w:r w:rsidR="002D7DBA" w:rsidRPr="00A46186">
        <w:rPr>
          <w:rFonts w:ascii="Times New Roman" w:eastAsia="CandidaPro-Roman" w:hAnsi="Times New Roman" w:cs="Times New Roman"/>
          <w:color w:val="1B1C20"/>
          <w:sz w:val="24"/>
          <w:szCs w:val="24"/>
        </w:rPr>
        <w:t>ne of the largest commercial offshore wind energy farms in the USA will</w:t>
      </w:r>
      <w:r w:rsidR="00B863AF" w:rsidRPr="00A46186">
        <w:rPr>
          <w:rFonts w:ascii="Times New Roman" w:eastAsia="CandidaPro-Roman" w:hAnsi="Times New Roman" w:cs="Times New Roman"/>
          <w:color w:val="1B1C20"/>
          <w:sz w:val="24"/>
          <w:szCs w:val="24"/>
        </w:rPr>
        <w:t xml:space="preserve"> </w:t>
      </w:r>
      <w:r w:rsidR="002D7DBA" w:rsidRPr="00A46186">
        <w:rPr>
          <w:rFonts w:ascii="Times New Roman" w:eastAsia="CandidaPro-Roman" w:hAnsi="Times New Roman" w:cs="Times New Roman"/>
          <w:color w:val="1B1C20"/>
          <w:sz w:val="24"/>
          <w:szCs w:val="24"/>
        </w:rPr>
        <w:t xml:space="preserve">be </w:t>
      </w:r>
      <w:r w:rsidR="00554160" w:rsidRPr="00A46186">
        <w:rPr>
          <w:rFonts w:ascii="Times New Roman" w:eastAsia="CandidaPro-Roman" w:hAnsi="Times New Roman" w:cs="Times New Roman"/>
          <w:color w:val="1B1C20"/>
          <w:sz w:val="24"/>
          <w:szCs w:val="24"/>
        </w:rPr>
        <w:t xml:space="preserve">constructed </w:t>
      </w:r>
      <w:r w:rsidRPr="00A46186">
        <w:rPr>
          <w:rFonts w:ascii="Times New Roman" w:eastAsia="CandidaPro-Roman" w:hAnsi="Times New Roman" w:cs="Times New Roman"/>
          <w:color w:val="1B1C20"/>
          <w:sz w:val="24"/>
          <w:szCs w:val="24"/>
        </w:rPr>
        <w:t xml:space="preserve">off southern New England, </w:t>
      </w:r>
      <w:r w:rsidR="002D7DBA" w:rsidRPr="00A46186">
        <w:rPr>
          <w:rFonts w:ascii="Times New Roman" w:eastAsia="CandidaPro-Roman" w:hAnsi="Times New Roman" w:cs="Times New Roman"/>
          <w:color w:val="1B1C20"/>
          <w:sz w:val="24"/>
          <w:szCs w:val="24"/>
        </w:rPr>
        <w:t xml:space="preserve">in an area used by the </w:t>
      </w:r>
      <w:r w:rsidR="00481E91" w:rsidRPr="00A46186">
        <w:rPr>
          <w:rFonts w:ascii="Times New Roman" w:eastAsia="CandidaPro-Roman" w:hAnsi="Times New Roman" w:cs="Times New Roman"/>
          <w:color w:val="1B1C20"/>
          <w:sz w:val="24"/>
          <w:szCs w:val="24"/>
        </w:rPr>
        <w:t>c</w:t>
      </w:r>
      <w:r w:rsidR="002D7DBA" w:rsidRPr="00A46186">
        <w:rPr>
          <w:rFonts w:ascii="Times New Roman" w:eastAsia="CandidaPro-Roman" w:hAnsi="Times New Roman" w:cs="Times New Roman"/>
          <w:color w:val="1B1C20"/>
          <w:sz w:val="24"/>
          <w:szCs w:val="24"/>
        </w:rPr>
        <w:t>ritically</w:t>
      </w:r>
      <w:r w:rsidR="00B863AF" w:rsidRPr="00A46186">
        <w:rPr>
          <w:rFonts w:ascii="Times New Roman" w:eastAsia="CandidaPro-Roman" w:hAnsi="Times New Roman" w:cs="Times New Roman"/>
          <w:color w:val="1B1C20"/>
          <w:sz w:val="24"/>
          <w:szCs w:val="24"/>
        </w:rPr>
        <w:t xml:space="preserve"> </w:t>
      </w:r>
      <w:r w:rsidR="00481E91" w:rsidRPr="00A46186">
        <w:rPr>
          <w:rFonts w:ascii="Times New Roman" w:eastAsia="CandidaPro-Roman" w:hAnsi="Times New Roman" w:cs="Times New Roman"/>
          <w:color w:val="1B1C20"/>
          <w:sz w:val="24"/>
          <w:szCs w:val="24"/>
        </w:rPr>
        <w:t>e</w:t>
      </w:r>
      <w:r w:rsidR="002D7DBA" w:rsidRPr="00A46186">
        <w:rPr>
          <w:rFonts w:ascii="Times New Roman" w:eastAsia="CandidaPro-Roman" w:hAnsi="Times New Roman" w:cs="Times New Roman"/>
          <w:color w:val="1B1C20"/>
          <w:sz w:val="24"/>
          <w:szCs w:val="24"/>
        </w:rPr>
        <w:t xml:space="preserve">ndangered North Atlantic right whale </w:t>
      </w:r>
      <w:proofErr w:type="spellStart"/>
      <w:r w:rsidR="002D7DBA" w:rsidRPr="00A46186">
        <w:rPr>
          <w:rFonts w:ascii="Times New Roman" w:eastAsia="CandidaPro-Roman" w:hAnsi="Times New Roman" w:cs="Times New Roman"/>
          <w:i/>
          <w:iCs/>
          <w:color w:val="1B1C20"/>
          <w:sz w:val="24"/>
          <w:szCs w:val="24"/>
        </w:rPr>
        <w:t>Eubalaena</w:t>
      </w:r>
      <w:proofErr w:type="spellEnd"/>
      <w:r w:rsidR="002D7DBA" w:rsidRPr="00A46186">
        <w:rPr>
          <w:rFonts w:ascii="Times New Roman" w:eastAsia="CandidaPro-Roman" w:hAnsi="Times New Roman" w:cs="Times New Roman"/>
          <w:i/>
          <w:iCs/>
          <w:color w:val="1B1C20"/>
          <w:sz w:val="24"/>
          <w:szCs w:val="24"/>
        </w:rPr>
        <w:t xml:space="preserve"> glacialis</w:t>
      </w:r>
      <w:r w:rsidR="002D7DBA" w:rsidRPr="00A46186">
        <w:rPr>
          <w:rFonts w:ascii="Times New Roman" w:eastAsia="CandidaPro-Roman" w:hAnsi="Times New Roman" w:cs="Times New Roman"/>
          <w:color w:val="1B1C20"/>
          <w:sz w:val="24"/>
          <w:szCs w:val="24"/>
        </w:rPr>
        <w:t>. Prior to 2011, little was known about the use of this area by right whales. We examined aerial survey data collected between 2011−2015 and 2017−2019 to quantify right whale distribution, residency, demography, and movements in the region. Right whale occurrence increased during the study period. Since 2017, whales have been sighted in the area nearly every month, with peak sighting rates between late winter and spring. Model outputs suggest that 23% of the species’ population is present from December through May, and the mean residence time has tripled to an average of 13 d during these months. Age and sex ratios of the individuals present in the area are similar to those of the species as a whole, with adult males the most common demographic group.</w:t>
      </w:r>
      <w:r w:rsidR="00A46186">
        <w:rPr>
          <w:rFonts w:ascii="Times New Roman" w:eastAsia="CandidaPro-Roman" w:hAnsi="Times New Roman" w:cs="Times New Roman"/>
          <w:color w:val="1B1C20"/>
          <w:sz w:val="24"/>
          <w:szCs w:val="24"/>
        </w:rPr>
        <w:t xml:space="preserve"> </w:t>
      </w:r>
      <w:r w:rsidR="00716E8F">
        <w:rPr>
          <w:rFonts w:ascii="Times New Roman" w:eastAsia="CandidaPro-Roman" w:hAnsi="Times New Roman" w:cs="Times New Roman"/>
          <w:color w:val="1B1C20"/>
          <w:sz w:val="24"/>
          <w:szCs w:val="24"/>
        </w:rPr>
        <w:t>P</w:t>
      </w:r>
      <w:r w:rsidR="00A46186">
        <w:rPr>
          <w:rFonts w:ascii="Times New Roman" w:eastAsia="CandidaPro-Roman" w:hAnsi="Times New Roman" w:cs="Times New Roman"/>
          <w:color w:val="1B1C20"/>
          <w:sz w:val="24"/>
          <w:szCs w:val="24"/>
        </w:rPr>
        <w:t xml:space="preserve">reliminary results suggest that </w:t>
      </w:r>
      <w:r w:rsidR="00E10617">
        <w:rPr>
          <w:rFonts w:ascii="Times New Roman" w:eastAsia="CandidaPro-Roman" w:hAnsi="Times New Roman" w:cs="Times New Roman"/>
          <w:color w:val="1B1C20"/>
          <w:sz w:val="24"/>
          <w:szCs w:val="24"/>
        </w:rPr>
        <w:t xml:space="preserve">this pattern varied </w:t>
      </w:r>
      <w:r w:rsidR="00D84594">
        <w:rPr>
          <w:rFonts w:ascii="Times New Roman" w:eastAsia="CandidaPro-Roman" w:hAnsi="Times New Roman" w:cs="Times New Roman"/>
          <w:color w:val="1B1C20"/>
          <w:sz w:val="24"/>
          <w:szCs w:val="24"/>
        </w:rPr>
        <w:t xml:space="preserve">in </w:t>
      </w:r>
      <w:r w:rsidR="00E10617">
        <w:rPr>
          <w:rFonts w:ascii="Times New Roman" w:eastAsia="CandidaPro-Roman" w:hAnsi="Times New Roman" w:cs="Times New Roman"/>
          <w:color w:val="1B1C20"/>
          <w:sz w:val="24"/>
          <w:szCs w:val="24"/>
        </w:rPr>
        <w:t xml:space="preserve">the summer </w:t>
      </w:r>
      <w:r w:rsidR="00A46186">
        <w:rPr>
          <w:rFonts w:ascii="Times New Roman" w:eastAsia="CandidaPro-Roman" w:hAnsi="Times New Roman" w:cs="Times New Roman"/>
          <w:color w:val="1B1C20"/>
          <w:sz w:val="24"/>
          <w:szCs w:val="24"/>
        </w:rPr>
        <w:t xml:space="preserve">2009 </w:t>
      </w:r>
      <w:r w:rsidR="00A46186" w:rsidRPr="00A46186">
        <w:rPr>
          <w:rFonts w:ascii="Times New Roman" w:eastAsia="CandidaPro-Roman" w:hAnsi="Times New Roman" w:cs="Times New Roman"/>
          <w:color w:val="1B1C20"/>
          <w:sz w:val="24"/>
          <w:szCs w:val="24"/>
        </w:rPr>
        <w:t xml:space="preserve">in contrast to </w:t>
      </w:r>
      <w:r w:rsidR="00C20C0F">
        <w:rPr>
          <w:rFonts w:ascii="Times New Roman" w:eastAsia="CandidaPro-Roman" w:hAnsi="Times New Roman" w:cs="Times New Roman"/>
          <w:color w:val="1B1C20"/>
          <w:sz w:val="24"/>
          <w:szCs w:val="24"/>
        </w:rPr>
        <w:t xml:space="preserve">the same period in </w:t>
      </w:r>
      <w:r w:rsidR="00A46186" w:rsidRPr="00A46186">
        <w:rPr>
          <w:rFonts w:ascii="Times New Roman" w:eastAsia="CandidaPro-Roman" w:hAnsi="Times New Roman" w:cs="Times New Roman"/>
          <w:color w:val="1B1C20"/>
          <w:sz w:val="24"/>
          <w:szCs w:val="24"/>
        </w:rPr>
        <w:t xml:space="preserve">2017 and 2018. </w:t>
      </w:r>
      <w:r w:rsidR="002D7DBA" w:rsidRPr="00A46186">
        <w:rPr>
          <w:rFonts w:ascii="Times New Roman" w:eastAsia="CandidaPro-Roman" w:hAnsi="Times New Roman" w:cs="Times New Roman"/>
          <w:color w:val="1B1C20"/>
          <w:sz w:val="24"/>
          <w:szCs w:val="24"/>
        </w:rPr>
        <w:t>Movement models showed that southern New England is an important destination for right whales, including conceptive and reproductive females, and qualitative observations included animals feeding and socializing. Implementing mitigation procedures in coordination with these findings will be crucial in lessening the potential impacts on right whales from construction noise, increased vessel traffic, and habitat disruption in this region</w:t>
      </w:r>
      <w:r w:rsidR="00554160" w:rsidRPr="00A46186">
        <w:rPr>
          <w:rFonts w:ascii="Times New Roman" w:eastAsia="CandidaPro-Roman" w:hAnsi="Times New Roman" w:cs="Times New Roman"/>
          <w:color w:val="1B1C20"/>
          <w:sz w:val="24"/>
          <w:szCs w:val="24"/>
        </w:rPr>
        <w:t xml:space="preserve">, and has the potential to set a precedent for stewardship </w:t>
      </w:r>
      <w:r w:rsidR="00953CD9" w:rsidRPr="00A46186">
        <w:rPr>
          <w:rFonts w:ascii="Times New Roman" w:eastAsia="CandidaPro-Roman" w:hAnsi="Times New Roman" w:cs="Times New Roman"/>
          <w:color w:val="1B1C20"/>
          <w:sz w:val="24"/>
          <w:szCs w:val="24"/>
        </w:rPr>
        <w:t>standards for an industry that is quickly developing throughout much of the right whales’ range</w:t>
      </w:r>
      <w:r w:rsidR="002D7DBA" w:rsidRPr="00A46186">
        <w:rPr>
          <w:rFonts w:ascii="Times New Roman" w:eastAsia="CandidaPro-Roman" w:hAnsi="Times New Roman" w:cs="Times New Roman"/>
          <w:color w:val="1B1C20"/>
          <w:sz w:val="24"/>
          <w:szCs w:val="24"/>
        </w:rPr>
        <w:t>.</w:t>
      </w:r>
      <w:r w:rsidR="00554160" w:rsidRPr="00A46186">
        <w:rPr>
          <w:rFonts w:ascii="Times New Roman" w:eastAsia="CandidaPro-Roman" w:hAnsi="Times New Roman" w:cs="Times New Roman"/>
          <w:color w:val="1B1C20"/>
          <w:sz w:val="24"/>
          <w:szCs w:val="24"/>
        </w:rPr>
        <w:t xml:space="preserve"> </w:t>
      </w:r>
    </w:p>
    <w:sectPr w:rsidR="002D7DBA" w:rsidRPr="00A461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idaPro-Roman">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zQ2NzAxMDEzNTBT0lEKTi0uzszPAykwrgUAzRk6nywAAAA="/>
  </w:docVars>
  <w:rsids>
    <w:rsidRoot w:val="002D7DBA"/>
    <w:rsid w:val="00281EA5"/>
    <w:rsid w:val="002D7DBA"/>
    <w:rsid w:val="003165AE"/>
    <w:rsid w:val="00377563"/>
    <w:rsid w:val="00481E91"/>
    <w:rsid w:val="004848B6"/>
    <w:rsid w:val="00554160"/>
    <w:rsid w:val="0057595D"/>
    <w:rsid w:val="006F7A6A"/>
    <w:rsid w:val="00716E8F"/>
    <w:rsid w:val="00953CD9"/>
    <w:rsid w:val="00A3731E"/>
    <w:rsid w:val="00A46186"/>
    <w:rsid w:val="00B863AF"/>
    <w:rsid w:val="00C20C0F"/>
    <w:rsid w:val="00C76B07"/>
    <w:rsid w:val="00D01358"/>
    <w:rsid w:val="00D05D40"/>
    <w:rsid w:val="00D84594"/>
    <w:rsid w:val="00E10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2F46C"/>
  <w15:chartTrackingRefBased/>
  <w15:docId w15:val="{4D3F8217-8DE7-44DA-9910-89598C9E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2D7DBA"/>
  </w:style>
  <w:style w:type="character" w:styleId="Hyperlink">
    <w:name w:val="Hyperlink"/>
    <w:basedOn w:val="DefaultParagraphFont"/>
    <w:uiPriority w:val="99"/>
    <w:unhideWhenUsed/>
    <w:rsid w:val="002D7DBA"/>
    <w:rPr>
      <w:color w:val="0563C1" w:themeColor="hyperlink"/>
      <w:u w:val="single"/>
    </w:rPr>
  </w:style>
  <w:style w:type="character" w:customStyle="1" w:styleId="UnresolvedMention1">
    <w:name w:val="Unresolved Mention1"/>
    <w:basedOn w:val="DefaultParagraphFont"/>
    <w:uiPriority w:val="99"/>
    <w:semiHidden/>
    <w:unhideWhenUsed/>
    <w:rsid w:val="002D7DBA"/>
    <w:rPr>
      <w:color w:val="605E5C"/>
      <w:shd w:val="clear" w:color="auto" w:fill="E1DFDD"/>
    </w:rPr>
  </w:style>
  <w:style w:type="paragraph" w:styleId="BalloonText">
    <w:name w:val="Balloon Text"/>
    <w:basedOn w:val="Normal"/>
    <w:link w:val="BalloonTextChar"/>
    <w:uiPriority w:val="99"/>
    <w:semiHidden/>
    <w:unhideWhenUsed/>
    <w:rsid w:val="00C76B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B07"/>
    <w:rPr>
      <w:rFonts w:ascii="Segoe UI" w:hAnsi="Segoe UI" w:cs="Segoe UI"/>
      <w:sz w:val="18"/>
      <w:szCs w:val="18"/>
    </w:rPr>
  </w:style>
  <w:style w:type="character" w:customStyle="1" w:styleId="lrzxr">
    <w:name w:val="lrzxr"/>
    <w:basedOn w:val="DefaultParagraphFont"/>
    <w:rsid w:val="00D05D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77</Words>
  <Characters>158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Quintana</dc:creator>
  <cp:keywords/>
  <dc:description/>
  <cp:lastModifiedBy>Heather Pettis</cp:lastModifiedBy>
  <cp:revision>5</cp:revision>
  <dcterms:created xsi:type="dcterms:W3CDTF">2021-08-20T14:33:00Z</dcterms:created>
  <dcterms:modified xsi:type="dcterms:W3CDTF">2021-08-24T13:57:00Z</dcterms:modified>
</cp:coreProperties>
</file>